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619601" w14:textId="3C2FDFC9" w:rsidR="00416001" w:rsidRPr="00767E06" w:rsidRDefault="00416001" w:rsidP="00767E06">
      <w:pPr>
        <w:pStyle w:val="Compact"/>
      </w:pPr>
    </w:p>
    <w:sectPr w:rsidR="00416001" w:rsidRPr="00767E06" w:rsidSect="00C7577D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17" w:right="1417" w:bottom="1417" w:left="1417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1554A2" w14:textId="77777777" w:rsidR="00C7577D" w:rsidRDefault="00C7577D" w:rsidP="00D21328">
      <w:r>
        <w:separator/>
      </w:r>
    </w:p>
  </w:endnote>
  <w:endnote w:type="continuationSeparator" w:id="0">
    <w:p w14:paraId="67D001E3" w14:textId="77777777" w:rsidR="00C7577D" w:rsidRDefault="00C7577D" w:rsidP="00D213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06964" w14:textId="41A9E201" w:rsidR="00E939EB" w:rsidRDefault="00E939EB">
    <w:pPr>
      <w:pStyle w:val="Footer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BC2BE8" w14:textId="77777777" w:rsidR="00096431" w:rsidRDefault="00096431" w:rsidP="00096431">
    <w:pPr>
      <w:pStyle w:val="Footer"/>
      <w:jc w:val="center"/>
      <w:rPr>
        <w:rFonts w:ascii="Avenir Book" w:hAnsi="Avenir Book"/>
        <w:sz w:val="24"/>
        <w:szCs w:val="24"/>
      </w:rPr>
    </w:pPr>
  </w:p>
  <w:p w14:paraId="40E43C0B" w14:textId="0DED38C7" w:rsidR="00096431" w:rsidRPr="00096431" w:rsidRDefault="00096431" w:rsidP="00096431">
    <w:pPr>
      <w:pStyle w:val="Footer"/>
      <w:jc w:val="center"/>
      <w:rPr>
        <w:rFonts w:ascii="Avenir Book" w:hAnsi="Avenir Book"/>
        <w:sz w:val="24"/>
        <w:szCs w:val="24"/>
      </w:rPr>
    </w:pPr>
    <w:r w:rsidRPr="00096431">
      <w:rPr>
        <w:rFonts w:ascii="Avenir Book" w:hAnsi="Avenir Book"/>
        <w:sz w:val="24"/>
        <w:szCs w:val="24"/>
      </w:rPr>
      <w:t>PO Box 96309, Portland, Oregon 97296 T:971.255.100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229148" w14:textId="77777777" w:rsidR="00C7577D" w:rsidRDefault="00C7577D" w:rsidP="00D21328">
      <w:r>
        <w:separator/>
      </w:r>
    </w:p>
  </w:footnote>
  <w:footnote w:type="continuationSeparator" w:id="0">
    <w:p w14:paraId="29860DDA" w14:textId="77777777" w:rsidR="00C7577D" w:rsidRDefault="00C7577D" w:rsidP="00D213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5E3796" w14:textId="068A1327" w:rsidR="00592B99" w:rsidRDefault="00592B99" w:rsidP="00AF2110">
    <w:pPr>
      <w:pStyle w:val="Header"/>
      <w:jc w:val="left"/>
    </w:pPr>
    <w:r>
      <w:t>Line1</w:t>
    </w:r>
  </w:p>
  <w:p w14:paraId="705B9C77" w14:textId="293B88AF" w:rsidR="00592B99" w:rsidRDefault="00592B99" w:rsidP="00AF2110">
    <w:pPr>
      <w:pStyle w:val="Header"/>
      <w:jc w:val="left"/>
    </w:pPr>
    <w:r>
      <w:t>Line2</w:t>
    </w:r>
    <w:r>
      <w:br/>
    </w:r>
  </w:p>
  <w:p w14:paraId="369FBDA7" w14:textId="7CB8F1BE" w:rsidR="002B604E" w:rsidRDefault="002B604E" w:rsidP="002B604E">
    <w:pPr>
      <w:pStyle w:val="Header"/>
      <w:ind w:left="709" w:hanging="709"/>
      <w:jc w:val="left"/>
    </w:pPr>
    <w:r>
      <w:t>RE:</w:t>
    </w:r>
    <w:r>
      <w:tab/>
      <w:t>Line3</w:t>
    </w:r>
  </w:p>
  <w:p w14:paraId="33C3F553" w14:textId="77777777" w:rsidR="00592B99" w:rsidRDefault="00592B99" w:rsidP="00AF2110">
    <w:pPr>
      <w:pStyle w:val="Header"/>
      <w:jc w:val="left"/>
    </w:pPr>
  </w:p>
  <w:p w14:paraId="5130F5B8" w14:textId="5E4F7446" w:rsidR="00592B99" w:rsidRDefault="00592B99" w:rsidP="00AF2110">
    <w:pPr>
      <w:pStyle w:val="Header"/>
      <w:jc w:val="left"/>
    </w:pPr>
    <w:r>
      <w:t>February 12, 2024</w:t>
    </w:r>
  </w:p>
  <w:p w14:paraId="68BA4F45" w14:textId="77777777" w:rsidR="006322D0" w:rsidRDefault="006322D0" w:rsidP="00AF2110">
    <w:pPr>
      <w:pStyle w:val="Header"/>
      <w:jc w:val="left"/>
      <w:rPr>
        <w:rFonts w:ascii="Times New Roman" w:hAnsi="Times New Roman" w:cs="Times New Roman"/>
      </w:rPr>
    </w:pPr>
  </w:p>
  <w:p w14:paraId="5E0C3533" w14:textId="4766B847" w:rsidR="00AF2110" w:rsidRPr="00E939EB" w:rsidRDefault="00E939EB" w:rsidP="00AF211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10" w:hanging="10"/>
      <w:jc w:val="left"/>
      <w:rPr>
        <w:rFonts w:eastAsia="Helvetica Neue" w:cs="Helvetica Neue"/>
        <w:color w:val="000000"/>
      </w:rPr>
    </w:pPr>
    <w:r w:rsidRPr="000A5270">
      <w:rPr>
        <w:rFonts w:eastAsia="Helvetica Neue" w:cs="Helvetica Neue"/>
        <w:color w:val="000000"/>
      </w:rPr>
      <w:t xml:space="preserve">Page </w:t>
    </w:r>
    <w:r w:rsidRPr="000A5270">
      <w:rPr>
        <w:rFonts w:eastAsia="Helvetica Neue" w:cs="Helvetica Neue"/>
        <w:color w:val="000000"/>
      </w:rPr>
      <w:fldChar w:fldCharType="begin"/>
    </w:r>
    <w:r w:rsidRPr="000A5270">
      <w:rPr>
        <w:rFonts w:eastAsia="Helvetica Neue" w:cs="Helvetica Neue"/>
        <w:color w:val="000000"/>
      </w:rPr>
      <w:instrText>PAGE</w:instrText>
    </w:r>
    <w:r w:rsidRPr="000A5270">
      <w:rPr>
        <w:rFonts w:eastAsia="Helvetica Neue" w:cs="Helvetica Neue"/>
        <w:color w:val="000000"/>
      </w:rPr>
      <w:fldChar w:fldCharType="separate"/>
    </w:r>
    <w:r>
      <w:rPr>
        <w:rFonts w:eastAsia="Helvetica Neue" w:cs="Helvetica Neue"/>
        <w:color w:val="000000"/>
      </w:rPr>
      <w:t>2</w:t>
    </w:r>
    <w:r w:rsidRPr="000A5270">
      <w:rPr>
        <w:rFonts w:eastAsia="Helvetica Neue" w:cs="Helvetica Neue"/>
        <w:color w:val="000000"/>
      </w:rPr>
      <w:fldChar w:fldCharType="end"/>
    </w:r>
    <w:r w:rsidRPr="000A5270">
      <w:rPr>
        <w:rFonts w:eastAsia="Helvetica Neue" w:cs="Helvetica Neue"/>
        <w:color w:val="000000"/>
      </w:rPr>
      <w:t xml:space="preserve"> of </w:t>
    </w:r>
    <w:r w:rsidRPr="000A5270">
      <w:rPr>
        <w:rFonts w:eastAsia="Helvetica Neue" w:cs="Helvetica Neue"/>
        <w:color w:val="000000"/>
      </w:rPr>
      <w:fldChar w:fldCharType="begin"/>
    </w:r>
    <w:r w:rsidRPr="000A5270">
      <w:rPr>
        <w:rFonts w:eastAsia="Helvetica Neue" w:cs="Helvetica Neue"/>
        <w:color w:val="000000"/>
      </w:rPr>
      <w:instrText>NUMPAGES</w:instrText>
    </w:r>
    <w:r w:rsidRPr="000A5270">
      <w:rPr>
        <w:rFonts w:eastAsia="Helvetica Neue" w:cs="Helvetica Neue"/>
        <w:color w:val="000000"/>
      </w:rPr>
      <w:fldChar w:fldCharType="separate"/>
    </w:r>
    <w:r>
      <w:rPr>
        <w:rFonts w:eastAsia="Helvetica Neue" w:cs="Helvetica Neue"/>
        <w:color w:val="000000"/>
      </w:rPr>
      <w:t>13</w:t>
    </w:r>
    <w:r w:rsidRPr="000A5270">
      <w:rPr>
        <w:rFonts w:eastAsia="Helvetica Neue" w:cs="Helvetica Neue"/>
        <w:color w:val="000000"/>
      </w:rPr>
      <w:fldChar w:fldCharType="end"/>
    </w:r>
    <w:r w:rsidR="00AF2110">
      <w:rPr>
        <w:rFonts w:eastAsia="Helvetica Neue" w:cs="Helvetica Neue"/>
        <w:color w:val="000000"/>
      </w:rP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E561C0" w14:textId="1D18C87A" w:rsidR="004E6DBC" w:rsidRDefault="004E6DBC" w:rsidP="004E6DBC">
    <w:pPr>
      <w:pStyle w:val="Header"/>
      <w:jc w:val="center"/>
    </w:pPr>
    <w:r>
      <w:rPr>
        <w:noProof/>
      </w:rPr>
      <w:drawing>
        <wp:inline distT="0" distB="0" distL="0" distR="0" wp14:anchorId="5ACFBE65" wp14:editId="241CB4AF">
          <wp:extent cx="3004163" cy="1020445"/>
          <wp:effectExtent l="0" t="0" r="0" b="0"/>
          <wp:docPr id="407971115" name="Picture 1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07971115" name="Picture 1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50386" cy="110408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ED47358" w14:textId="77777777" w:rsidR="004E6DBC" w:rsidRDefault="004E6D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18831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536257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03C45"/>
    <w:rsid w:val="00002E7B"/>
    <w:rsid w:val="00011EEA"/>
    <w:rsid w:val="000352A2"/>
    <w:rsid w:val="00096431"/>
    <w:rsid w:val="00137A5F"/>
    <w:rsid w:val="001D33FB"/>
    <w:rsid w:val="001E468C"/>
    <w:rsid w:val="00206725"/>
    <w:rsid w:val="002472DE"/>
    <w:rsid w:val="002B0276"/>
    <w:rsid w:val="002B604E"/>
    <w:rsid w:val="002E6BA6"/>
    <w:rsid w:val="00303C45"/>
    <w:rsid w:val="0035578D"/>
    <w:rsid w:val="00386EBE"/>
    <w:rsid w:val="003B02A2"/>
    <w:rsid w:val="003D4521"/>
    <w:rsid w:val="003F3497"/>
    <w:rsid w:val="00416001"/>
    <w:rsid w:val="004166A4"/>
    <w:rsid w:val="00485CA8"/>
    <w:rsid w:val="004B347B"/>
    <w:rsid w:val="004E6DBC"/>
    <w:rsid w:val="004F28A4"/>
    <w:rsid w:val="00584AC3"/>
    <w:rsid w:val="00592B99"/>
    <w:rsid w:val="005B593B"/>
    <w:rsid w:val="005F52F3"/>
    <w:rsid w:val="006322D0"/>
    <w:rsid w:val="00701EC9"/>
    <w:rsid w:val="00736CF6"/>
    <w:rsid w:val="00767E06"/>
    <w:rsid w:val="007840AF"/>
    <w:rsid w:val="007E1CC8"/>
    <w:rsid w:val="007F32B2"/>
    <w:rsid w:val="009116DA"/>
    <w:rsid w:val="009478B2"/>
    <w:rsid w:val="009869F9"/>
    <w:rsid w:val="009968F2"/>
    <w:rsid w:val="009C60E2"/>
    <w:rsid w:val="009D01FF"/>
    <w:rsid w:val="009F1340"/>
    <w:rsid w:val="00AD0BAD"/>
    <w:rsid w:val="00AD21BB"/>
    <w:rsid w:val="00AE7A98"/>
    <w:rsid w:val="00AF2110"/>
    <w:rsid w:val="00B82506"/>
    <w:rsid w:val="00B85E0B"/>
    <w:rsid w:val="00BB0AD8"/>
    <w:rsid w:val="00BF783C"/>
    <w:rsid w:val="00C11C77"/>
    <w:rsid w:val="00C23466"/>
    <w:rsid w:val="00C7577D"/>
    <w:rsid w:val="00C96D6C"/>
    <w:rsid w:val="00CA12DF"/>
    <w:rsid w:val="00D21328"/>
    <w:rsid w:val="00D5588D"/>
    <w:rsid w:val="00D63ABB"/>
    <w:rsid w:val="00D65A46"/>
    <w:rsid w:val="00D729AE"/>
    <w:rsid w:val="00D743F2"/>
    <w:rsid w:val="00D865BB"/>
    <w:rsid w:val="00E40BD9"/>
    <w:rsid w:val="00E56891"/>
    <w:rsid w:val="00E87382"/>
    <w:rsid w:val="00E939EB"/>
    <w:rsid w:val="00E97AB3"/>
    <w:rsid w:val="00EB7D51"/>
    <w:rsid w:val="00EC1121"/>
    <w:rsid w:val="00ED2935"/>
    <w:rsid w:val="00F600D0"/>
    <w:rsid w:val="00F61AFB"/>
    <w:rsid w:val="00F62378"/>
    <w:rsid w:val="00F904EB"/>
    <w:rsid w:val="00FE2F2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293B56"/>
  <w15:docId w15:val="{E45A9A9E-6EAD-4D09-920C-06400470E7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1328"/>
    <w:pPr>
      <w:spacing w:line="320" w:lineRule="atLeast"/>
      <w:jc w:val="both"/>
    </w:pPr>
    <w:rPr>
      <w:rFonts w:ascii="Helvetica" w:hAnsi="Helvetica"/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416001"/>
    <w:pPr>
      <w:spacing w:line="240" w:lineRule="auto"/>
      <w:outlineLvl w:val="0"/>
    </w:p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767E06"/>
    <w:pPr>
      <w:spacing w:before="36" w:after="36"/>
    </w:pPr>
    <w:rPr>
      <w:sz w:val="18"/>
      <w:szCs w:val="18"/>
    </w:rPr>
  </w:style>
  <w:style w:type="paragraph" w:styleId="Title">
    <w:name w:val="Title"/>
    <w:basedOn w:val="Subtitle"/>
    <w:next w:val="BodyText"/>
    <w:qFormat/>
    <w:rsid w:val="00B82506"/>
  </w:style>
  <w:style w:type="paragraph" w:styleId="Subtitle">
    <w:name w:val="Subtitle"/>
    <w:basedOn w:val="Normal"/>
    <w:next w:val="BodyText"/>
    <w:qFormat/>
    <w:rsid w:val="009C60E2"/>
    <w:pPr>
      <w:jc w:val="center"/>
    </w:pPr>
    <w:rPr>
      <w:b/>
      <w:bCs/>
      <w:sz w:val="20"/>
      <w:szCs w:val="2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F61AFB"/>
    <w:rPr>
      <w:sz w:val="18"/>
      <w:szCs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EndnoteReference">
    <w:name w:val="endnote reference"/>
    <w:basedOn w:val="DefaultParagraphFont"/>
    <w:rsid w:val="00416001"/>
    <w:rPr>
      <w:vertAlign w:val="superscript"/>
    </w:rPr>
  </w:style>
  <w:style w:type="paragraph" w:styleId="Header">
    <w:name w:val="header"/>
    <w:basedOn w:val="Normal"/>
    <w:link w:val="HeaderChar"/>
    <w:rsid w:val="00E939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E939EB"/>
    <w:rPr>
      <w:rFonts w:ascii="Helvetica" w:hAnsi="Helvetica"/>
      <w:sz w:val="22"/>
      <w:szCs w:val="22"/>
    </w:rPr>
  </w:style>
  <w:style w:type="paragraph" w:styleId="Footer">
    <w:name w:val="footer"/>
    <w:basedOn w:val="Normal"/>
    <w:link w:val="FooterChar"/>
    <w:uiPriority w:val="99"/>
    <w:rsid w:val="00E939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39EB"/>
    <w:rPr>
      <w:rFonts w:ascii="Helvetica" w:hAnsi="Helvetica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155A78D-9B36-784C-98AC-D51639ABB1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 Notebook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Freeman, Jack (EPID)</dc:creator>
  <cp:keywords/>
  <cp:lastModifiedBy>Freeman, Jack (EPID)</cp:lastModifiedBy>
  <cp:revision>10</cp:revision>
  <dcterms:created xsi:type="dcterms:W3CDTF">2024-02-12T20:33:00Z</dcterms:created>
  <dcterms:modified xsi:type="dcterms:W3CDTF">2024-02-12T2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